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14d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9bb4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473e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6:46Z</dcterms:created>
  <dcterms:modified xsi:type="dcterms:W3CDTF">2022-01-19T09:56:46Z</dcterms:modified>
</cp:coreProperties>
</file>